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A05611" w14:paraId="4B0AE9A2" w14:textId="77777777" w:rsidTr="00CA63E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3CDD200" w:rsidR="00F250B6" w:rsidRPr="00F250B6" w:rsidRDefault="004D0FD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T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36073152" w:rsidR="00F250B6" w:rsidRPr="004D0FDC" w:rsidRDefault="004D0FDC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4D0FDC">
              <w:rPr>
                <w:rFonts w:eastAsia="Times New Roman" w:cstheme="minorHAnsi"/>
                <w:lang w:val="es-AR" w:eastAsia="en-GB"/>
              </w:rPr>
              <w:t>Verificar la funcionalidad de c</w:t>
            </w:r>
            <w:r>
              <w:rPr>
                <w:rFonts w:eastAsia="Times New Roman" w:cstheme="minorHAnsi"/>
                <w:lang w:val="es-AR" w:eastAsia="en-GB"/>
              </w:rPr>
              <w:t>reación de tareas</w:t>
            </w:r>
          </w:p>
        </w:tc>
      </w:tr>
      <w:tr w:rsidR="00F250B6" w:rsidRPr="00F250B6" w14:paraId="6632E772" w14:textId="77777777" w:rsidTr="00CA63E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55C9DDEA" w:rsidR="00F250B6" w:rsidRPr="00F250B6" w:rsidRDefault="004D0FD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ntiago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57B1E379" w:rsidR="00F250B6" w:rsidRPr="00F250B6" w:rsidRDefault="004D0FDC" w:rsidP="004D0FDC">
            <w:pPr>
              <w:tabs>
                <w:tab w:val="center" w:pos="1189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023A2230" w:rsidR="00F250B6" w:rsidRPr="00F250B6" w:rsidRDefault="004D0FDC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CA63E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6CA1B875" w:rsidR="00F250B6" w:rsidRPr="00F250B6" w:rsidRDefault="004D0FD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CA63E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F61E3F7" w:rsidR="00F250B6" w:rsidRPr="00F250B6" w:rsidRDefault="004D0FD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ari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8A75551" w:rsidR="00F250B6" w:rsidRPr="00F250B6" w:rsidRDefault="00960B3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8A0E53">
              <w:rPr>
                <w:rFonts w:eastAsia="Times New Roman" w:cstheme="minorHAnsi"/>
                <w:lang w:eastAsia="en-GB"/>
              </w:rPr>
              <w:t>5</w:t>
            </w:r>
            <w:r w:rsidR="00F27D76">
              <w:rPr>
                <w:rFonts w:eastAsia="Times New Roman" w:cstheme="minorHAnsi"/>
                <w:lang w:eastAsia="en-GB"/>
              </w:rPr>
              <w:t>/05/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5072A55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lang w:eastAsia="en-GB"/>
              </w:rPr>
              <w:t>Pas</w:t>
            </w:r>
            <w:r w:rsidR="0097287F">
              <w:rPr>
                <w:rFonts w:eastAsia="Times New Roman" w:cstheme="minorHAnsi"/>
                <w:lang w:eastAsia="en-GB"/>
              </w:rPr>
              <w:t>ó</w:t>
            </w:r>
            <w:proofErr w:type="spellEnd"/>
          </w:p>
        </w:tc>
      </w:tr>
      <w:tr w:rsidR="00F250B6" w:rsidRPr="00F250B6" w14:paraId="4A141F42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CA63E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CA63ED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E9335DC" w:rsidR="00F250B6" w:rsidRPr="00F27D76" w:rsidRDefault="00F27D7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F27D76">
              <w:rPr>
                <w:rFonts w:eastAsia="Times New Roman" w:cstheme="minorHAnsi"/>
                <w:lang w:val="es-AR" w:eastAsia="en-GB"/>
              </w:rPr>
              <w:t>Acceso a la app desde</w:t>
            </w:r>
            <w:r>
              <w:rPr>
                <w:rFonts w:eastAsia="Times New Roman" w:cstheme="minorHAnsi"/>
                <w:lang w:val="es-AR" w:eastAsia="en-GB"/>
              </w:rPr>
              <w:t xml:space="preserve"> un navegado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7D76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40883B9A" w:rsidR="00F250B6" w:rsidRPr="00F250B6" w:rsidRDefault="00B5005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ítul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“</w:t>
            </w:r>
            <w:proofErr w:type="spellStart"/>
            <w:r>
              <w:rPr>
                <w:rFonts w:eastAsia="Times New Roman" w:cstheme="minorHAnsi"/>
                <w:lang w:eastAsia="en-GB"/>
              </w:rPr>
              <w:t>Lavar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platos</w:t>
            </w:r>
            <w:proofErr w:type="spellEnd"/>
            <w:r>
              <w:rPr>
                <w:rFonts w:eastAsia="Times New Roman" w:cstheme="minorHAnsi"/>
                <w:lang w:eastAsia="en-GB"/>
              </w:rPr>
              <w:t>”</w:t>
            </w:r>
          </w:p>
        </w:tc>
      </w:tr>
      <w:tr w:rsidR="00F250B6" w:rsidRPr="00A05611" w14:paraId="29E8EC92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35740836" w:rsidR="00F250B6" w:rsidRPr="00F250B6" w:rsidRDefault="006479A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gistrado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48C3AE6C" w:rsidR="00F250B6" w:rsidRPr="00B5005B" w:rsidRDefault="00B5005B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B5005B">
              <w:rPr>
                <w:rFonts w:eastAsia="Times New Roman" w:cstheme="minorHAnsi"/>
                <w:lang w:val="es-AR" w:eastAsia="en-GB"/>
              </w:rPr>
              <w:t>Descripción = “Utilizar esponja y deter</w:t>
            </w:r>
            <w:r>
              <w:rPr>
                <w:rFonts w:eastAsia="Times New Roman" w:cstheme="minorHAnsi"/>
                <w:lang w:val="es-AR" w:eastAsia="en-GB"/>
              </w:rPr>
              <w:t>gente de manera adecuada”</w:t>
            </w:r>
          </w:p>
        </w:tc>
      </w:tr>
      <w:tr w:rsidR="00F250B6" w:rsidRPr="00F250B6" w14:paraId="78209763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2A82355E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 w:rsidR="00960B37">
              <w:rPr>
                <w:rFonts w:eastAsia="Times New Roman" w:cstheme="minorHAnsi"/>
                <w:lang w:eastAsia="en-GB"/>
              </w:rPr>
              <w:t>Fecha</w:t>
            </w:r>
            <w:proofErr w:type="spellEnd"/>
            <w:r w:rsidR="00960B37">
              <w:rPr>
                <w:rFonts w:eastAsia="Times New Roman" w:cstheme="minorHAnsi"/>
                <w:lang w:eastAsia="en-GB"/>
              </w:rPr>
              <w:t xml:space="preserve"> = “0</w:t>
            </w:r>
            <w:r w:rsidR="008A0E53">
              <w:rPr>
                <w:rFonts w:eastAsia="Times New Roman" w:cstheme="minorHAnsi"/>
                <w:lang w:eastAsia="en-GB"/>
              </w:rPr>
              <w:t>5</w:t>
            </w:r>
            <w:r w:rsidR="00960B37">
              <w:rPr>
                <w:rFonts w:eastAsia="Times New Roman" w:cstheme="minorHAnsi"/>
                <w:lang w:eastAsia="en-GB"/>
              </w:rPr>
              <w:t>/05/2025”</w:t>
            </w:r>
          </w:p>
        </w:tc>
      </w:tr>
      <w:tr w:rsidR="00F250B6" w:rsidRPr="00F250B6" w14:paraId="49C676B2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55293E2E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60B37">
              <w:rPr>
                <w:rFonts w:eastAsia="Times New Roman" w:cstheme="minorHAnsi"/>
                <w:lang w:eastAsia="en-GB"/>
              </w:rPr>
              <w:t>Responsible = “</w:t>
            </w:r>
            <w:proofErr w:type="spellStart"/>
            <w:r w:rsidR="00960B37"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 w:rsidR="00960B37">
              <w:rPr>
                <w:rFonts w:eastAsia="Times New Roman" w:cstheme="minorHAnsi"/>
                <w:lang w:eastAsia="en-GB"/>
              </w:rPr>
              <w:t xml:space="preserve"> 1”</w:t>
            </w:r>
          </w:p>
        </w:tc>
      </w:tr>
      <w:tr w:rsidR="00F250B6" w:rsidRPr="00F250B6" w14:paraId="03381A14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A05611" w14:paraId="7FAB1410" w14:textId="77777777" w:rsidTr="00CA63E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62816B1C" w:rsidR="00F250B6" w:rsidRPr="00D62658" w:rsidRDefault="00E56720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D62658">
              <w:rPr>
                <w:rFonts w:eastAsia="Times New Roman" w:cstheme="minorHAnsi"/>
                <w:lang w:val="es-AR" w:eastAsia="en-GB"/>
              </w:rPr>
              <w:t xml:space="preserve">Verificar que un usuario </w:t>
            </w:r>
            <w:r w:rsidR="00D62658" w:rsidRPr="00D62658">
              <w:rPr>
                <w:rFonts w:eastAsia="Times New Roman" w:cstheme="minorHAnsi"/>
                <w:lang w:val="es-AR" w:eastAsia="en-GB"/>
              </w:rPr>
              <w:t>p</w:t>
            </w:r>
            <w:r w:rsidR="00D62658">
              <w:rPr>
                <w:rFonts w:eastAsia="Times New Roman" w:cstheme="minorHAnsi"/>
                <w:lang w:val="es-AR" w:eastAsia="en-GB"/>
              </w:rPr>
              <w:t>ueda crear una tarea con título, descripción, fecha y respo</w:t>
            </w:r>
            <w:r w:rsidR="005F1013">
              <w:rPr>
                <w:rFonts w:eastAsia="Times New Roman" w:cstheme="minorHAnsi"/>
                <w:lang w:val="es-AR" w:eastAsia="en-GB"/>
              </w:rPr>
              <w:t>nsable y que esta se muestre en la lista de tareas activa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A05611" w14:paraId="414807AB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68AA4BFF" w14:textId="77777777" w:rsidTr="00CA63E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CA63E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A05611" w14:paraId="1FE15AD8" w14:textId="77777777" w:rsidTr="00CA63E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6CA00FB" w:rsidR="00F250B6" w:rsidRPr="00A70791" w:rsidRDefault="00E70695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 </w:t>
            </w:r>
            <w:r w:rsidR="006479A7">
              <w:rPr>
                <w:rFonts w:eastAsia="Times New Roman" w:cstheme="minorHAnsi"/>
                <w:lang w:val="es-AR" w:eastAsia="en-GB"/>
              </w:rPr>
              <w:t>El usuario inicia sesión y se lo redirige a la pesta</w:t>
            </w:r>
            <w:r w:rsidR="006D3423">
              <w:rPr>
                <w:rFonts w:eastAsia="Times New Roman" w:cstheme="minorHAnsi"/>
                <w:lang w:val="es-AR" w:eastAsia="en-GB"/>
              </w:rPr>
              <w:t>ña de creación de tarea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2753A45" w:rsidR="00F250B6" w:rsidRPr="00A70791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19F666A1" w:rsidR="00F250B6" w:rsidRPr="00A70791" w:rsidRDefault="00A70791" w:rsidP="00A70791">
            <w:pPr>
              <w:tabs>
                <w:tab w:val="center" w:pos="1837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A70791">
              <w:rPr>
                <w:rFonts w:eastAsia="Times New Roman" w:cstheme="minorHAnsi"/>
                <w:lang w:val="es-AR" w:eastAsia="en-GB"/>
              </w:rPr>
              <w:tab/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1CCBE50A" w:rsidR="00F250B6" w:rsidRPr="00A70791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A05611" w14:paraId="344CE2B2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0E7F2F8C" w:rsidR="00F250B6" w:rsidRPr="002406A3" w:rsidRDefault="006D3423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06A3">
              <w:rPr>
                <w:rFonts w:eastAsia="Times New Roman" w:cstheme="minorHAnsi"/>
                <w:lang w:val="es-AR" w:eastAsia="en-GB"/>
              </w:rPr>
              <w:t xml:space="preserve">Ingresa los datos requeridos </w:t>
            </w:r>
            <w:r w:rsidR="002406A3" w:rsidRPr="002406A3">
              <w:rPr>
                <w:rFonts w:eastAsia="Times New Roman" w:cstheme="minorHAnsi"/>
                <w:lang w:val="es-AR" w:eastAsia="en-GB"/>
              </w:rPr>
              <w:t>(T</w:t>
            </w:r>
            <w:r w:rsidR="002406A3">
              <w:rPr>
                <w:rFonts w:eastAsia="Times New Roman" w:cstheme="minorHAnsi"/>
                <w:lang w:val="es-AR" w:eastAsia="en-GB"/>
              </w:rPr>
              <w:t>ítulo, fecha, descripción, responsable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7C01581F" w:rsidR="00F250B6" w:rsidRPr="002406A3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58C2602A" w:rsidR="00F250B6" w:rsidRPr="002406A3" w:rsidRDefault="00F250B6" w:rsidP="00A70791">
            <w:pPr>
              <w:tabs>
                <w:tab w:val="center" w:pos="1837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551E6D19" w:rsidR="00F250B6" w:rsidRPr="002406A3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A05611" w14:paraId="5623D7F4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43BAA7D9" w:rsidR="00F250B6" w:rsidRPr="00CA63ED" w:rsidRDefault="001705F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 xml:space="preserve">Hacer click en </w:t>
            </w:r>
            <w:r w:rsidR="00CA63ED" w:rsidRPr="00CA63ED">
              <w:rPr>
                <w:rFonts w:eastAsia="Times New Roman" w:cstheme="minorHAnsi"/>
                <w:lang w:val="es-AR" w:eastAsia="en-GB"/>
              </w:rPr>
              <w:t>“Agregar tare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5A9EA52E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43BCA50C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687727D6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CA63ED" w14:paraId="340C12ED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03644084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 w:rsidR="00CA63ED" w:rsidRPr="00CA63ED">
              <w:rPr>
                <w:rFonts w:eastAsia="Times New Roman" w:cstheme="minorHAnsi"/>
                <w:lang w:val="es-AR" w:eastAsia="en-GB"/>
              </w:rPr>
              <w:t>Verificar que la tarea apa</w:t>
            </w:r>
            <w:r w:rsidR="00CA63ED">
              <w:rPr>
                <w:rFonts w:eastAsia="Times New Roman" w:cstheme="minorHAnsi"/>
                <w:lang w:val="es-AR" w:eastAsia="en-GB"/>
              </w:rPr>
              <w:t>r</w:t>
            </w:r>
            <w:r w:rsidR="000827B5">
              <w:rPr>
                <w:rFonts w:eastAsia="Times New Roman" w:cstheme="minorHAnsi"/>
                <w:lang w:val="es-AR" w:eastAsia="en-GB"/>
              </w:rPr>
              <w:t>e</w:t>
            </w:r>
            <w:r w:rsidR="00CA63ED">
              <w:rPr>
                <w:rFonts w:eastAsia="Times New Roman" w:cstheme="minorHAnsi"/>
                <w:lang w:val="es-AR" w:eastAsia="en-GB"/>
              </w:rPr>
              <w:t>zca en la list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0D81692E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 w:rsidR="00CB58C8">
              <w:rPr>
                <w:rFonts w:eastAsia="Times New Roman" w:cstheme="minorHAnsi"/>
                <w:lang w:val="es-AR" w:eastAsia="en-GB"/>
              </w:rPr>
              <w:t>La tarea se ve reflejada en la lista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3FAD3927" w:rsidR="00F250B6" w:rsidRPr="00CA63ED" w:rsidRDefault="0097287F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mo se esperaba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535F8B00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 w:rsidR="0097287F">
              <w:rPr>
                <w:rFonts w:eastAsia="Times New Roman" w:cstheme="minorHAnsi"/>
                <w:lang w:val="es-AR" w:eastAsia="en-GB"/>
              </w:rPr>
              <w:t>Pasó</w:t>
            </w:r>
          </w:p>
        </w:tc>
      </w:tr>
      <w:tr w:rsidR="0097287F" w:rsidRPr="00A05611" w14:paraId="56A80644" w14:textId="77777777" w:rsidTr="0097287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3D70A4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17175A" w14:textId="4F0D2B89" w:rsidR="0097287F" w:rsidRPr="00F250B6" w:rsidRDefault="00F276D2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T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E78E0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4023BE" w14:textId="6C998431" w:rsidR="0097287F" w:rsidRPr="0089461E" w:rsidRDefault="00420203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Intento de inicio de sesión con contraseña incorrecta</w:t>
            </w:r>
          </w:p>
        </w:tc>
      </w:tr>
      <w:tr w:rsidR="0097287F" w:rsidRPr="00F250B6" w14:paraId="1CC8ECBD" w14:textId="77777777" w:rsidTr="0097287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05522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2E11F0" w14:textId="41551CA1" w:rsidR="0097287F" w:rsidRPr="00F250B6" w:rsidRDefault="008A0E53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ntiago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73079D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F813BD" w14:textId="23100CCF" w:rsidR="0097287F" w:rsidRPr="00F250B6" w:rsidRDefault="008A0E53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19FD52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3180D75" w14:textId="3CB3555A" w:rsidR="0097287F" w:rsidRPr="00F250B6" w:rsidRDefault="008A0E53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97287F" w:rsidRPr="00F250B6" w14:paraId="214CBB71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EE114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DB4FA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4A63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8C207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F855AB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B53C5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96D75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78E085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A1EF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1C81B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B6BBBA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7287F" w:rsidRPr="00F250B6" w14:paraId="4815F408" w14:textId="77777777" w:rsidTr="0097287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BFB50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13C6A" w14:textId="706BD4B9" w:rsidR="0097287F" w:rsidRPr="00F250B6" w:rsidRDefault="007D513E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78B0B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2E0B59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633D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EB4A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54B7A5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7287F" w:rsidRPr="00F250B6" w14:paraId="45989483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FAE8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624F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3ED1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C814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7369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F502A4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2F64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E5A62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E269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C13A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BA7FF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7287F" w:rsidRPr="00F250B6" w14:paraId="19B8C4F5" w14:textId="77777777" w:rsidTr="0097287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864C3F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27BA86" w14:textId="7D78B43B" w:rsidR="0097287F" w:rsidRPr="00F250B6" w:rsidRDefault="007D513E" w:rsidP="007D513E">
            <w:pPr>
              <w:tabs>
                <w:tab w:val="left" w:pos="940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 José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2B4B8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FDFB6D" w14:textId="19D3684B" w:rsidR="0097287F" w:rsidRPr="00F250B6" w:rsidRDefault="0062745C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/05/20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A343F8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3560C" w14:textId="30CA4D33" w:rsidR="0097287F" w:rsidRPr="00F250B6" w:rsidRDefault="00246CB2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asó</w:t>
            </w:r>
            <w:proofErr w:type="spellEnd"/>
          </w:p>
        </w:tc>
      </w:tr>
      <w:tr w:rsidR="0097287F" w:rsidRPr="00F250B6" w14:paraId="454EF2DF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68A02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3E38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BE40A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85077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3B03D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CC0D2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7DF5A9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5FECD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CF754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9514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F925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7287F" w:rsidRPr="00F250B6" w14:paraId="5D40DDB5" w14:textId="77777777" w:rsidTr="0097287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C833E0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7ACA34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BFEB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577EF1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ADDE95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97287F" w:rsidRPr="00F250B6" w14:paraId="33C2CF8B" w14:textId="77777777" w:rsidTr="0097287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8651F5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02D860" w14:textId="0B89E709" w:rsidR="0097287F" w:rsidRPr="0062745C" w:rsidRDefault="000E615A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62745C">
              <w:rPr>
                <w:rFonts w:eastAsia="Times New Roman" w:cstheme="minorHAnsi"/>
                <w:lang w:val="es-AR" w:eastAsia="en-GB"/>
              </w:rPr>
              <w:t xml:space="preserve">Acceso a la </w:t>
            </w:r>
            <w:r w:rsidR="0062745C" w:rsidRPr="0062745C">
              <w:rPr>
                <w:rFonts w:eastAsia="Times New Roman" w:cstheme="minorHAnsi"/>
                <w:lang w:val="es-AR" w:eastAsia="en-GB"/>
              </w:rPr>
              <w:t>app de</w:t>
            </w:r>
            <w:r w:rsidR="0062745C">
              <w:rPr>
                <w:rFonts w:eastAsia="Times New Roman" w:cstheme="minorHAnsi"/>
                <w:lang w:val="es-AR" w:eastAsia="en-GB"/>
              </w:rPr>
              <w:t>sde un navegado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3D9CE" w14:textId="77777777" w:rsidR="0097287F" w:rsidRPr="0062745C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378222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884B70" w14:textId="68C364FE" w:rsidR="0097287F" w:rsidRPr="00F250B6" w:rsidRDefault="00FD2E1A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Corre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="00065545">
              <w:rPr>
                <w:rFonts w:eastAsia="Times New Roman" w:cstheme="minorHAnsi"/>
                <w:lang w:eastAsia="en-GB"/>
              </w:rPr>
              <w:t>“</w:t>
            </w:r>
            <w:r w:rsidR="00FB17A2">
              <w:rPr>
                <w:rFonts w:eastAsia="Times New Roman" w:cstheme="minorHAnsi"/>
                <w:lang w:eastAsia="en-GB"/>
              </w:rPr>
              <w:t>lorenzattijuanjose@hotmail.com”</w:t>
            </w:r>
          </w:p>
        </w:tc>
      </w:tr>
      <w:tr w:rsidR="0097287F" w:rsidRPr="00F250B6" w14:paraId="6CC7995B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0E8C1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0E051C" w14:textId="549190C4" w:rsidR="0097287F" w:rsidRPr="00F250B6" w:rsidRDefault="0062745C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gistrado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6EA9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1D65B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492971" w14:textId="5209E137" w:rsidR="0097287F" w:rsidRPr="00F250B6" w:rsidRDefault="00FB17A2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Contraseña</w:t>
            </w:r>
            <w:proofErr w:type="spellEnd"/>
            <w:r w:rsidR="007950BE">
              <w:rPr>
                <w:rFonts w:eastAsia="Times New Roman" w:cstheme="minorHAnsi"/>
                <w:lang w:eastAsia="en-GB"/>
              </w:rPr>
              <w:t xml:space="preserve"> = </w:t>
            </w:r>
            <w:r w:rsidR="00BE65AF">
              <w:rPr>
                <w:rFonts w:eastAsia="Times New Roman" w:cstheme="minorHAnsi"/>
                <w:lang w:eastAsia="en-GB"/>
              </w:rPr>
              <w:t>xavi</w:t>
            </w:r>
            <w:r w:rsidR="003C3080">
              <w:rPr>
                <w:rFonts w:eastAsia="Times New Roman" w:cstheme="minorHAnsi"/>
                <w:lang w:eastAsia="en-GB"/>
              </w:rPr>
              <w:t>i</w:t>
            </w:r>
            <w:r w:rsidR="00BE65AF">
              <w:rPr>
                <w:rFonts w:eastAsia="Times New Roman" w:cstheme="minorHAnsi"/>
                <w:lang w:eastAsia="en-GB"/>
              </w:rPr>
              <w:t>123</w:t>
            </w:r>
            <w:r w:rsidR="005C3F3C">
              <w:rPr>
                <w:rFonts w:eastAsia="Times New Roman" w:cstheme="minorHAnsi"/>
                <w:lang w:eastAsia="en-GB"/>
              </w:rPr>
              <w:t xml:space="preserve"> (</w:t>
            </w:r>
            <w:proofErr w:type="spellStart"/>
            <w:r w:rsidR="00AC6DBA">
              <w:rPr>
                <w:rFonts w:eastAsia="Times New Roman" w:cstheme="minorHAnsi"/>
                <w:lang w:eastAsia="en-GB"/>
              </w:rPr>
              <w:t>err</w:t>
            </w:r>
            <w:r w:rsidR="0070708D">
              <w:rPr>
                <w:rFonts w:eastAsia="Times New Roman" w:cstheme="minorHAnsi"/>
                <w:lang w:eastAsia="en-GB"/>
              </w:rPr>
              <w:t>ó</w:t>
            </w:r>
            <w:r w:rsidR="00AC6DBA">
              <w:rPr>
                <w:rFonts w:eastAsia="Times New Roman" w:cstheme="minorHAnsi"/>
                <w:lang w:eastAsia="en-GB"/>
              </w:rPr>
              <w:t>nea</w:t>
            </w:r>
            <w:proofErr w:type="spellEnd"/>
            <w:r w:rsidR="00AC6DBA"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97287F" w:rsidRPr="00F250B6" w14:paraId="53DD790F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5338F0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BC12D9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BE97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97EBC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6FC4CB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7287F" w:rsidRPr="00F250B6" w14:paraId="249A86D1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7A2211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79DC69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99A1D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6A0894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D7D88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7287F" w:rsidRPr="00F250B6" w14:paraId="30B10930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2B63F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86832D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32B9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C1C51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272EC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3B9DC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1C32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4958E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59C8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B2701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83BB31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7287F" w:rsidRPr="00A05611" w14:paraId="516009ED" w14:textId="77777777" w:rsidTr="0097287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BA4DBB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44C9DD" w14:textId="57014201" w:rsidR="0097287F" w:rsidRPr="00420203" w:rsidRDefault="00420203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420203">
              <w:rPr>
                <w:rFonts w:eastAsia="Times New Roman" w:cstheme="minorHAnsi"/>
                <w:lang w:val="es-AR" w:eastAsia="en-GB"/>
              </w:rPr>
              <w:t>Verificar que el Sistema no</w:t>
            </w:r>
            <w:r>
              <w:rPr>
                <w:rFonts w:eastAsia="Times New Roman" w:cstheme="minorHAnsi"/>
                <w:lang w:val="es-AR" w:eastAsia="en-GB"/>
              </w:rPr>
              <w:t xml:space="preserve"> permita iniciar sesión </w:t>
            </w:r>
            <w:r w:rsidR="00246CB2">
              <w:rPr>
                <w:rFonts w:eastAsia="Times New Roman" w:cstheme="minorHAnsi"/>
                <w:lang w:val="es-AR" w:eastAsia="en-GB"/>
              </w:rPr>
              <w:t>con una contraseña incorrecta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0EF57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A9E18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FCF1E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987EC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97287F" w:rsidRPr="00A05611" w14:paraId="73130CCD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9B4D8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BAF6A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55365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D1406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5E4DA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93B4B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45349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BE358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DA048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AA08F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E3C7A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97287F" w:rsidRPr="00F250B6" w14:paraId="5C4270CA" w14:textId="77777777" w:rsidTr="0097287F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DF17AC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9BFD6C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55ED34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79BCFA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53C1E6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97287F" w:rsidRPr="00F250B6" w14:paraId="52A59F25" w14:textId="77777777" w:rsidTr="0097287F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BEDE639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A607A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81522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838DDE8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A5FB47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7287F" w:rsidRPr="00A05611" w14:paraId="17DA4823" w14:textId="77777777" w:rsidTr="0097287F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D72BCE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B83DBF" w14:textId="4B46088A" w:rsidR="0097287F" w:rsidRPr="00BE7E0B" w:rsidRDefault="00BE7E0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BE7E0B">
              <w:rPr>
                <w:rFonts w:eastAsia="Times New Roman" w:cstheme="minorHAnsi"/>
                <w:lang w:val="es-AR" w:eastAsia="en-GB"/>
              </w:rPr>
              <w:t>Ingresar a la app y visua</w:t>
            </w:r>
            <w:r>
              <w:rPr>
                <w:rFonts w:eastAsia="Times New Roman" w:cstheme="minorHAnsi"/>
                <w:lang w:val="es-AR" w:eastAsia="en-GB"/>
              </w:rPr>
              <w:t>lizar la página de Logi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5C643" w14:textId="398312B2" w:rsidR="0097287F" w:rsidRPr="00A05611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33FE8A" w14:textId="3103117E" w:rsidR="0097287F" w:rsidRPr="00A05611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B8B3E6" w14:textId="5DC2E0F8" w:rsidR="0097287F" w:rsidRPr="00A05611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97287F" w:rsidRPr="00A05611" w14:paraId="7BD9D897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0E286E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1C2E7" w14:textId="3C912B24" w:rsidR="0097287F" w:rsidRPr="00E73D45" w:rsidRDefault="009A2EE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E73D45">
              <w:rPr>
                <w:rFonts w:eastAsia="Times New Roman" w:cstheme="minorHAnsi"/>
                <w:lang w:val="es-AR" w:eastAsia="en-GB"/>
              </w:rPr>
              <w:t>Ingresar correo y contraseña</w:t>
            </w:r>
            <w:r w:rsidR="00E73D45" w:rsidRPr="00E73D45">
              <w:rPr>
                <w:rFonts w:eastAsia="Times New Roman" w:cstheme="minorHAnsi"/>
                <w:lang w:val="es-AR" w:eastAsia="en-GB"/>
              </w:rPr>
              <w:t xml:space="preserve"> (in</w:t>
            </w:r>
            <w:r w:rsidR="00E73D45">
              <w:rPr>
                <w:rFonts w:eastAsia="Times New Roman" w:cstheme="minorHAnsi"/>
                <w:lang w:val="es-AR" w:eastAsia="en-GB"/>
              </w:rPr>
              <w:t>correcta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0EE193" w14:textId="2BAAC6F9" w:rsidR="0097287F" w:rsidRPr="00E73D45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F08D16" w14:textId="3201E8BC" w:rsidR="0097287F" w:rsidRPr="00E73D45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613FD0" w14:textId="183D6DE7" w:rsidR="0097287F" w:rsidRPr="00E73D45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97287F" w:rsidRPr="00A05611" w14:paraId="288A9B2E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570460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FC9E3" w14:textId="05ED74EB" w:rsidR="0097287F" w:rsidRPr="00273BF6" w:rsidRDefault="00273BF6" w:rsidP="00273BF6">
            <w:pPr>
              <w:tabs>
                <w:tab w:val="left" w:pos="1620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73BF6">
              <w:rPr>
                <w:rFonts w:eastAsia="Times New Roman" w:cstheme="minorHAnsi"/>
                <w:lang w:val="es-AR" w:eastAsia="en-GB"/>
              </w:rPr>
              <w:t xml:space="preserve">Hacer click en </w:t>
            </w:r>
            <w:r w:rsidR="004406F7">
              <w:rPr>
                <w:rFonts w:eastAsia="Times New Roman" w:cstheme="minorHAnsi"/>
                <w:lang w:val="es-AR" w:eastAsia="en-GB"/>
              </w:rPr>
              <w:t>“</w:t>
            </w:r>
            <w:r w:rsidRPr="00273BF6">
              <w:rPr>
                <w:rFonts w:eastAsia="Times New Roman" w:cstheme="minorHAnsi"/>
                <w:lang w:val="es-AR" w:eastAsia="en-GB"/>
              </w:rPr>
              <w:t>iniciar ses</w:t>
            </w:r>
            <w:r>
              <w:rPr>
                <w:rFonts w:eastAsia="Times New Roman" w:cstheme="minorHAnsi"/>
                <w:lang w:val="es-AR" w:eastAsia="en-GB"/>
              </w:rPr>
              <w:t>ión</w:t>
            </w:r>
            <w:r w:rsidR="004406F7">
              <w:rPr>
                <w:rFonts w:eastAsia="Times New Roman" w:cstheme="minorHAnsi"/>
                <w:lang w:val="es-AR" w:eastAsia="en-GB"/>
              </w:rPr>
              <w:t>”</w:t>
            </w:r>
            <w:r>
              <w:rPr>
                <w:rFonts w:eastAsia="Times New Roman" w:cstheme="minorHAnsi"/>
                <w:lang w:val="es-AR"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102C7" w14:textId="43F6CAE9" w:rsidR="0097287F" w:rsidRPr="00273BF6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D442C4" w14:textId="4EA13172" w:rsidR="0097287F" w:rsidRPr="00273BF6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123510" w14:textId="07ADE84D" w:rsidR="0097287F" w:rsidRPr="00273BF6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97287F" w:rsidRPr="005C3F3C" w14:paraId="0FBC4224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6FEAA2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892829" w14:textId="3B73B55A" w:rsidR="0097287F" w:rsidRPr="005C3F3C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t> </w:t>
            </w:r>
            <w:r w:rsidR="00450A82">
              <w:rPr>
                <w:rFonts w:eastAsia="Times New Roman" w:cstheme="minorHAnsi"/>
                <w:lang w:val="es-AR" w:eastAsia="en-GB"/>
              </w:rPr>
              <w:t xml:space="preserve">El sistema permanece en el </w:t>
            </w:r>
            <w:proofErr w:type="spellStart"/>
            <w:r w:rsidR="00450A82"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  <w:r w:rsidR="00450A82">
              <w:rPr>
                <w:rFonts w:eastAsia="Times New Roman" w:cstheme="minorHAnsi"/>
                <w:lang w:val="es-AR" w:eastAsia="en-GB"/>
              </w:rPr>
              <w:t xml:space="preserve"> hasta que se </w:t>
            </w:r>
            <w:r w:rsidR="00450A82">
              <w:rPr>
                <w:rFonts w:eastAsia="Times New Roman" w:cstheme="minorHAnsi"/>
                <w:lang w:val="es-AR" w:eastAsia="en-GB"/>
              </w:rPr>
              <w:lastRenderedPageBreak/>
              <w:t>ingresen los datos correcto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D68888" w14:textId="112F594B" w:rsidR="0097287F" w:rsidRPr="005C3F3C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lastRenderedPageBreak/>
              <w:t> </w:t>
            </w:r>
            <w:r w:rsidR="00450A82">
              <w:rPr>
                <w:rFonts w:eastAsia="Times New Roman" w:cstheme="minorHAnsi"/>
                <w:lang w:val="es-AR" w:eastAsia="en-GB"/>
              </w:rPr>
              <w:t xml:space="preserve">Permanecer en el </w:t>
            </w:r>
            <w:proofErr w:type="spellStart"/>
            <w:r w:rsidR="00450A82"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  <w:r w:rsidR="00AC6DBA">
              <w:rPr>
                <w:rFonts w:eastAsia="Times New Roman" w:cstheme="minorHAnsi"/>
                <w:lang w:val="es-AR"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40A8DE" w14:textId="6EE03347" w:rsidR="0097287F" w:rsidRPr="005C3F3C" w:rsidRDefault="00450A82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mo se esperaba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9B0FDD" w14:textId="0044DA2F" w:rsidR="0097287F" w:rsidRPr="005C3F3C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t> </w:t>
            </w:r>
            <w:r w:rsidR="00246CB2">
              <w:rPr>
                <w:rFonts w:eastAsia="Times New Roman" w:cstheme="minorHAnsi"/>
                <w:lang w:val="es-AR" w:eastAsia="en-GB"/>
              </w:rPr>
              <w:t>Pasó</w:t>
            </w:r>
          </w:p>
        </w:tc>
      </w:tr>
    </w:tbl>
    <w:p w14:paraId="626E0D88" w14:textId="15E24477" w:rsidR="006938D0" w:rsidRDefault="006938D0">
      <w:pPr>
        <w:rPr>
          <w:rFonts w:cstheme="minorHAnsi"/>
          <w:lang w:val="es-AR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72CA0" w:rsidRPr="00450A82" w14:paraId="2452D4E8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AFFF76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C236CF" w14:textId="71574A6D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T_0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BD4C4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236E80" w14:textId="1930A9B3" w:rsidR="00672CA0" w:rsidRPr="0089461E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Verificar la funcionalidad de</w:t>
            </w:r>
            <w:r w:rsidR="007F3193">
              <w:rPr>
                <w:rFonts w:eastAsia="Times New Roman" w:cstheme="minorHAnsi"/>
                <w:lang w:val="es-AR" w:eastAsia="en-GB"/>
              </w:rPr>
              <w:t xml:space="preserve">l inicio de sesión </w:t>
            </w:r>
          </w:p>
        </w:tc>
      </w:tr>
      <w:tr w:rsidR="00672CA0" w:rsidRPr="00F250B6" w14:paraId="27C7FF3C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BE88CD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92D3A6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ntiago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BCE637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AB61B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B8F69B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0D99F7B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672CA0" w:rsidRPr="00F250B6" w14:paraId="20CC12D8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77A90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5B10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4C3F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EA895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62B6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BEF0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CB20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5DCDB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69E2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DAA1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2F41F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72CA0" w:rsidRPr="00F250B6" w14:paraId="7F55FDA5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FBAA2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BC8C05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43F1B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5DDD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CD56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2B44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A803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72CA0" w:rsidRPr="00F250B6" w14:paraId="209926DF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09536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8EC3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BE62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87780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D3879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C650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CAD1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9F6C5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BCB71C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C9A6C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1018ED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72CA0" w:rsidRPr="00F250B6" w14:paraId="701AB2B6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750CA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72719A" w14:textId="77777777" w:rsidR="00672CA0" w:rsidRPr="00F250B6" w:rsidRDefault="00672CA0" w:rsidP="007F3620">
            <w:pPr>
              <w:tabs>
                <w:tab w:val="left" w:pos="940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 José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7CF71D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20E90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/05/20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98950C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ACF9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asó</w:t>
            </w:r>
            <w:proofErr w:type="spellEnd"/>
          </w:p>
        </w:tc>
      </w:tr>
      <w:tr w:rsidR="00672CA0" w:rsidRPr="00F250B6" w14:paraId="6F1FA422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6EEAC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F0E6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78D89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9D82A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94DB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7C059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ADFD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9F5D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96F4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E004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9CB02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72CA0" w:rsidRPr="00F250B6" w14:paraId="015E05CA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E89ADF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8A33DB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4200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7E0469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7C15D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672CA0" w:rsidRPr="00F250B6" w14:paraId="312203FD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10CA76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3CD90" w14:textId="77777777" w:rsidR="00672CA0" w:rsidRPr="0062745C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62745C">
              <w:rPr>
                <w:rFonts w:eastAsia="Times New Roman" w:cstheme="minorHAnsi"/>
                <w:lang w:val="es-AR" w:eastAsia="en-GB"/>
              </w:rPr>
              <w:t>Acceso a la app de</w:t>
            </w:r>
            <w:r>
              <w:rPr>
                <w:rFonts w:eastAsia="Times New Roman" w:cstheme="minorHAnsi"/>
                <w:lang w:val="es-AR" w:eastAsia="en-GB"/>
              </w:rPr>
              <w:t>sde un navegado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61D13C" w14:textId="77777777" w:rsidR="00672CA0" w:rsidRPr="0062745C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A4CAAC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FFD88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Corre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“lorenzattijuanjose@hotmail.com”</w:t>
            </w:r>
          </w:p>
        </w:tc>
      </w:tr>
      <w:tr w:rsidR="00672CA0" w:rsidRPr="00F250B6" w14:paraId="57153944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FD80E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104E1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gistrado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90298F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74585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52A874" w14:textId="32708B25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Contraseña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xa</w:t>
            </w:r>
            <w:r w:rsidR="007F3193">
              <w:rPr>
                <w:rFonts w:eastAsia="Times New Roman" w:cstheme="minorHAnsi"/>
                <w:lang w:eastAsia="en-GB"/>
              </w:rPr>
              <w:t>bi123</w:t>
            </w:r>
          </w:p>
        </w:tc>
      </w:tr>
      <w:tr w:rsidR="00672CA0" w:rsidRPr="00F250B6" w14:paraId="7738AF8F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2B859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A71595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3DA8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127DED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75B8A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72CA0" w:rsidRPr="00F250B6" w14:paraId="1B4B8AC8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3EE32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C5C790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5992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17610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2B1830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72CA0" w:rsidRPr="00F250B6" w14:paraId="01D0441C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7EDF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11690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84B1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65F87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8D24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7D5B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BECB35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86A88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FB97E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EA15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7FE06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72CA0" w:rsidRPr="00450A82" w14:paraId="3581CDEA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DD1893D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8AC34D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420203">
              <w:rPr>
                <w:rFonts w:eastAsia="Times New Roman" w:cstheme="minorHAnsi"/>
                <w:lang w:val="es-AR" w:eastAsia="en-GB"/>
              </w:rPr>
              <w:t>Verificar que el Sistema no</w:t>
            </w:r>
            <w:r>
              <w:rPr>
                <w:rFonts w:eastAsia="Times New Roman" w:cstheme="minorHAnsi"/>
                <w:lang w:val="es-AR" w:eastAsia="en-GB"/>
              </w:rPr>
              <w:t xml:space="preserve"> permita iniciar sesión con una contraseña incorrecta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33F29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AC7BC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D47D9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1A0D6C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672CA0" w:rsidRPr="00450A82" w14:paraId="526F8246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55024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04F84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75E03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E5183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9DFD1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C0481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5AFD1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6AE6E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E9312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CDC99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7C93A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672CA0" w:rsidRPr="00F250B6" w14:paraId="4CF1C9E3" w14:textId="77777777" w:rsidTr="007F362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E586DB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7347B6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930E3F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966DC3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FDBABE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72CA0" w:rsidRPr="00F250B6" w14:paraId="2A550A6D" w14:textId="77777777" w:rsidTr="007F362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2DAF28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4967EC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8992FF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D9152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0D752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72CA0" w:rsidRPr="00450A82" w14:paraId="11919F82" w14:textId="77777777" w:rsidTr="007F362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7DD197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DE471A" w14:textId="77777777" w:rsidR="00672CA0" w:rsidRPr="00BE7E0B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BE7E0B">
              <w:rPr>
                <w:rFonts w:eastAsia="Times New Roman" w:cstheme="minorHAnsi"/>
                <w:lang w:val="es-AR" w:eastAsia="en-GB"/>
              </w:rPr>
              <w:t>Ingresar a la app y visua</w:t>
            </w:r>
            <w:r>
              <w:rPr>
                <w:rFonts w:eastAsia="Times New Roman" w:cstheme="minorHAnsi"/>
                <w:lang w:val="es-AR" w:eastAsia="en-GB"/>
              </w:rPr>
              <w:t>lizar la página de Logi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5A8198" w14:textId="77777777" w:rsidR="00672CA0" w:rsidRPr="00672CA0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7332" w14:textId="77777777" w:rsidR="00672CA0" w:rsidRPr="00672CA0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9209E0" w14:textId="77777777" w:rsidR="00672CA0" w:rsidRPr="00672CA0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672CA0" w:rsidRPr="00E73D45" w14:paraId="6BB98B2C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A0FC7F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34571" w14:textId="11611F44" w:rsidR="00672CA0" w:rsidRPr="00E73D45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E73D45">
              <w:rPr>
                <w:rFonts w:eastAsia="Times New Roman" w:cstheme="minorHAnsi"/>
                <w:lang w:val="es-AR" w:eastAsia="en-GB"/>
              </w:rPr>
              <w:t xml:space="preserve">Ingresar correo y contraseña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8BC774" w14:textId="77777777" w:rsidR="00672CA0" w:rsidRPr="00E73D45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6FB151" w14:textId="77777777" w:rsidR="00672CA0" w:rsidRPr="00E73D45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F233C9" w14:textId="77777777" w:rsidR="00672CA0" w:rsidRPr="00E73D45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672CA0" w:rsidRPr="00450A82" w14:paraId="45FD7EEC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1CF911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8BD22D" w14:textId="47147EAD" w:rsidR="00672CA0" w:rsidRPr="00273BF6" w:rsidRDefault="00672CA0" w:rsidP="007F3620">
            <w:pPr>
              <w:tabs>
                <w:tab w:val="left" w:pos="1620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73BF6">
              <w:rPr>
                <w:rFonts w:eastAsia="Times New Roman" w:cstheme="minorHAnsi"/>
                <w:lang w:val="es-AR" w:eastAsia="en-GB"/>
              </w:rPr>
              <w:t xml:space="preserve">Hacer click en </w:t>
            </w:r>
            <w:r w:rsidR="004406F7">
              <w:rPr>
                <w:rFonts w:eastAsia="Times New Roman" w:cstheme="minorHAnsi"/>
                <w:lang w:val="es-AR" w:eastAsia="en-GB"/>
              </w:rPr>
              <w:t>“</w:t>
            </w:r>
            <w:r w:rsidRPr="00273BF6">
              <w:rPr>
                <w:rFonts w:eastAsia="Times New Roman" w:cstheme="minorHAnsi"/>
                <w:lang w:val="es-AR" w:eastAsia="en-GB"/>
              </w:rPr>
              <w:t>iniciar ses</w:t>
            </w:r>
            <w:r>
              <w:rPr>
                <w:rFonts w:eastAsia="Times New Roman" w:cstheme="minorHAnsi"/>
                <w:lang w:val="es-AR" w:eastAsia="en-GB"/>
              </w:rPr>
              <w:t>ión</w:t>
            </w:r>
            <w:r w:rsidR="004406F7">
              <w:rPr>
                <w:rFonts w:eastAsia="Times New Roman" w:cstheme="minorHAnsi"/>
                <w:lang w:val="es-AR" w:eastAsia="en-GB"/>
              </w:rPr>
              <w:t>“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0AC964" w14:textId="77777777" w:rsidR="00672CA0" w:rsidRPr="00273BF6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DCA7EB" w14:textId="77777777" w:rsidR="00672CA0" w:rsidRPr="00273BF6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22AAC1" w14:textId="77777777" w:rsidR="00672CA0" w:rsidRPr="00273BF6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672CA0" w:rsidRPr="005C3F3C" w14:paraId="46BE3DEA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FB0CEF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C0790" w14:textId="77777777" w:rsidR="00672CA0" w:rsidRPr="005C3F3C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t> Ser redirigido a la pes</w:t>
            </w:r>
            <w:r>
              <w:rPr>
                <w:rFonts w:eastAsia="Times New Roman" w:cstheme="minorHAnsi"/>
                <w:lang w:val="es-AR" w:eastAsia="en-GB"/>
              </w:rPr>
              <w:t>taña de creación de tarea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2AF7E1" w14:textId="77777777" w:rsidR="00672CA0" w:rsidRPr="005C3F3C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t> </w:t>
            </w:r>
            <w:r>
              <w:rPr>
                <w:rFonts w:eastAsia="Times New Roman" w:cstheme="minorHAnsi"/>
                <w:lang w:val="es-AR" w:eastAsia="en-GB"/>
              </w:rPr>
              <w:t xml:space="preserve">Redirección a la pestaña de creació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74410A" w14:textId="64251959" w:rsidR="00672CA0" w:rsidRPr="005C3F3C" w:rsidRDefault="00067AD5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mo se esperaba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EFEF5B" w14:textId="77777777" w:rsidR="00672CA0" w:rsidRPr="005C3F3C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t> </w:t>
            </w:r>
            <w:r>
              <w:rPr>
                <w:rFonts w:eastAsia="Times New Roman" w:cstheme="minorHAnsi"/>
                <w:lang w:val="es-AR" w:eastAsia="en-GB"/>
              </w:rPr>
              <w:t>Pasó</w:t>
            </w:r>
          </w:p>
        </w:tc>
      </w:tr>
    </w:tbl>
    <w:p w14:paraId="0B5A1B45" w14:textId="77777777" w:rsidR="00672CA0" w:rsidRPr="00CB58C8" w:rsidRDefault="00672CA0" w:rsidP="00672CA0">
      <w:pPr>
        <w:rPr>
          <w:rFonts w:cstheme="minorHAnsi"/>
          <w:lang w:val="es-AR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261B4B" w:rsidRPr="00450A82" w14:paraId="4E4C94BF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90A09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6E240B" w14:textId="14234EB4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T_00</w:t>
            </w:r>
            <w:r w:rsidR="0046649B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69634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129E37" w14:textId="128027FD" w:rsidR="00261B4B" w:rsidRPr="004D0FDC" w:rsidRDefault="00CC314D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Intento de crear tareas con campos </w:t>
            </w:r>
            <w:proofErr w:type="spellStart"/>
            <w:r>
              <w:rPr>
                <w:rFonts w:eastAsia="Times New Roman" w:cstheme="minorHAnsi"/>
                <w:lang w:val="es-AR" w:eastAsia="en-GB"/>
              </w:rPr>
              <w:t>vacios</w:t>
            </w:r>
            <w:proofErr w:type="spellEnd"/>
          </w:p>
        </w:tc>
      </w:tr>
      <w:tr w:rsidR="00261B4B" w:rsidRPr="00F250B6" w14:paraId="1FDBC042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F34B76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A2D32C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ntiago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B8C08A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344443" w14:textId="77777777" w:rsidR="00261B4B" w:rsidRPr="00F250B6" w:rsidRDefault="00261B4B" w:rsidP="007F3620">
            <w:pPr>
              <w:tabs>
                <w:tab w:val="center" w:pos="1189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2B792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4D3E3ED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261B4B" w:rsidRPr="00F250B6" w14:paraId="599DFC66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B708E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C9C37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D6C5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184CC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03503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EA90E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84651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E6F2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B5AA6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117B9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BEBE7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1B4B" w:rsidRPr="00F250B6" w14:paraId="15B96448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E8CA1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9DC9E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815F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047A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A9D9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CEA0C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BA4A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1B4B" w:rsidRPr="00F250B6" w14:paraId="154A7429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8D32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882EF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404E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C27E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F35535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18A401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58745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4B787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B1992C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E12B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1A9C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1B4B" w:rsidRPr="00F250B6" w14:paraId="04664193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5705F6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8C89A0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ari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88C87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7F7B7C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/05/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B1205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333ADE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lang w:eastAsia="en-GB"/>
              </w:rPr>
              <w:t>Pas</w:t>
            </w:r>
            <w:r>
              <w:rPr>
                <w:rFonts w:eastAsia="Times New Roman" w:cstheme="minorHAnsi"/>
                <w:lang w:eastAsia="en-GB"/>
              </w:rPr>
              <w:t>ó</w:t>
            </w:r>
            <w:proofErr w:type="spellEnd"/>
          </w:p>
        </w:tc>
      </w:tr>
      <w:tr w:rsidR="00261B4B" w:rsidRPr="00F250B6" w14:paraId="6C6A32DD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E5FA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D916F7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52AE2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05015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D12C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05BA93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37D4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A11D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C3BE7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2E6F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411C3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1B4B" w:rsidRPr="00F250B6" w14:paraId="231B1D33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2E3DFF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0D474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3B73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47DB8D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BE504A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261B4B" w:rsidRPr="00F250B6" w14:paraId="55ABB2E9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3BE81F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44C8C0" w14:textId="77777777" w:rsidR="00261B4B" w:rsidRPr="00F27D76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F27D76">
              <w:rPr>
                <w:rFonts w:eastAsia="Times New Roman" w:cstheme="minorHAnsi"/>
                <w:lang w:val="es-AR" w:eastAsia="en-GB"/>
              </w:rPr>
              <w:t>Acceso a la app desde</w:t>
            </w:r>
            <w:r>
              <w:rPr>
                <w:rFonts w:eastAsia="Times New Roman" w:cstheme="minorHAnsi"/>
                <w:lang w:val="es-AR" w:eastAsia="en-GB"/>
              </w:rPr>
              <w:t xml:space="preserve"> un navegado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63F45" w14:textId="77777777" w:rsidR="00261B4B" w:rsidRPr="00F27D76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462BE2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0E53A5" w14:textId="6CF1B36C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ítul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="00C41690">
              <w:rPr>
                <w:rFonts w:eastAsia="Times New Roman" w:cstheme="minorHAnsi"/>
                <w:lang w:eastAsia="en-GB"/>
              </w:rPr>
              <w:t>(</w:t>
            </w:r>
            <w:proofErr w:type="spellStart"/>
            <w:r w:rsidR="00C41690">
              <w:rPr>
                <w:rFonts w:eastAsia="Times New Roman" w:cstheme="minorHAnsi"/>
                <w:lang w:eastAsia="en-GB"/>
              </w:rPr>
              <w:t>vacio</w:t>
            </w:r>
            <w:proofErr w:type="spellEnd"/>
            <w:r w:rsidR="00C41690"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261B4B" w:rsidRPr="00450A82" w14:paraId="6E065F72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B89E8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E66D6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gistrado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F3C3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B5EE4F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842EDB" w14:textId="77777777" w:rsidR="00261B4B" w:rsidRPr="00B5005B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B5005B">
              <w:rPr>
                <w:rFonts w:eastAsia="Times New Roman" w:cstheme="minorHAnsi"/>
                <w:lang w:val="es-AR" w:eastAsia="en-GB"/>
              </w:rPr>
              <w:t>Descripción = “Utilizar esponja y deter</w:t>
            </w:r>
            <w:r>
              <w:rPr>
                <w:rFonts w:eastAsia="Times New Roman" w:cstheme="minorHAnsi"/>
                <w:lang w:val="es-AR" w:eastAsia="en-GB"/>
              </w:rPr>
              <w:t>gente de manera adecuada”</w:t>
            </w:r>
          </w:p>
        </w:tc>
      </w:tr>
      <w:tr w:rsidR="00261B4B" w:rsidRPr="00F250B6" w14:paraId="7B77E730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889B18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B292C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6AD5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23FD61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BC3CDE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>
              <w:rPr>
                <w:rFonts w:eastAsia="Times New Roman" w:cstheme="minorHAnsi"/>
                <w:lang w:eastAsia="en-GB"/>
              </w:rPr>
              <w:t>Fecha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“05/05/2025”</w:t>
            </w:r>
          </w:p>
        </w:tc>
      </w:tr>
      <w:tr w:rsidR="00261B4B" w:rsidRPr="00F250B6" w14:paraId="70715786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ED14C6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42BED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FAF1E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0E0583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F656E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Responsible = “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1”</w:t>
            </w:r>
          </w:p>
        </w:tc>
      </w:tr>
      <w:tr w:rsidR="00261B4B" w:rsidRPr="00F250B6" w14:paraId="016D7BC7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7ADEF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188636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19E0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787FA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544D1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DCD0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F9435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5891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A967BE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D8777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2B6DA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1B4B" w:rsidRPr="00450A82" w14:paraId="1815681A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03225B5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DD753B" w14:textId="6029A78B" w:rsidR="00261B4B" w:rsidRPr="00D62658" w:rsidRDefault="0019227D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19227D">
              <w:rPr>
                <w:rFonts w:eastAsia="Times New Roman" w:cstheme="minorHAnsi"/>
                <w:lang w:val="es-AR" w:eastAsia="en-GB"/>
              </w:rPr>
              <w:t>Verificar que el sistema impida la creación de una tarea si los campos obligatorios no están completos o contienen datos inválidos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E753FE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DFEFC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7BB682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54C1A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261B4B" w:rsidRPr="00450A82" w14:paraId="16CABC9B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75B15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DD97F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9EB3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E1065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7C496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D9CCA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4B33E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D44C3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3D49E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07AE8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7D106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261B4B" w:rsidRPr="00F250B6" w14:paraId="75F36E10" w14:textId="77777777" w:rsidTr="007F362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B24F96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A4200F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46EAEF3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3A6F67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D09510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261B4B" w:rsidRPr="00F250B6" w14:paraId="50055B92" w14:textId="77777777" w:rsidTr="007F362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D24131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1BC580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748B0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0668FA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F62C1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261B4B" w:rsidRPr="00450A82" w14:paraId="22649D8F" w14:textId="77777777" w:rsidTr="00E55B86">
        <w:trPr>
          <w:trHeight w:val="34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96D03E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BFE36B" w14:textId="77777777" w:rsidR="00261B4B" w:rsidRPr="00A70791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 El usuario inicia sesión y se lo redirige a la pestaña de creación de tarea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845450" w14:textId="77777777" w:rsidR="00261B4B" w:rsidRPr="00A70791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A3761B" w14:textId="77777777" w:rsidR="00261B4B" w:rsidRPr="00A70791" w:rsidRDefault="00261B4B" w:rsidP="007F3620">
            <w:pPr>
              <w:tabs>
                <w:tab w:val="center" w:pos="1837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A70791">
              <w:rPr>
                <w:rFonts w:eastAsia="Times New Roman" w:cstheme="minorHAnsi"/>
                <w:lang w:val="es-AR" w:eastAsia="en-GB"/>
              </w:rPr>
              <w:tab/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F692A6" w14:textId="77777777" w:rsidR="00261B4B" w:rsidRPr="00A70791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261B4B" w:rsidRPr="00450A82" w14:paraId="1DCBFA27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FD33B8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B5D93B" w14:textId="072AC580" w:rsidR="00261B4B" w:rsidRPr="002406A3" w:rsidRDefault="00AD283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El usuario deja el “Título” </w:t>
            </w:r>
            <w:r w:rsidR="000827B5">
              <w:rPr>
                <w:rFonts w:eastAsia="Times New Roman" w:cstheme="minorHAnsi"/>
                <w:lang w:val="es-AR" w:eastAsia="en-GB"/>
              </w:rPr>
              <w:t>vacío y completa los demás campos</w:t>
            </w:r>
            <w:r w:rsidR="00261B4B">
              <w:rPr>
                <w:rFonts w:eastAsia="Times New Roman" w:cstheme="minorHAnsi"/>
                <w:lang w:val="es-AR"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5B9FE5" w14:textId="77777777" w:rsidR="00261B4B" w:rsidRPr="002406A3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1210F2" w14:textId="77777777" w:rsidR="00261B4B" w:rsidRPr="002406A3" w:rsidRDefault="00261B4B" w:rsidP="007F3620">
            <w:pPr>
              <w:tabs>
                <w:tab w:val="center" w:pos="1837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20FE63" w14:textId="77777777" w:rsidR="00261B4B" w:rsidRPr="002406A3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261B4B" w:rsidRPr="00450A82" w14:paraId="0B2EF253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486A02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179F47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Hacer click en “Agregar tare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462462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EEA947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E0F54B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261B4B" w:rsidRPr="00CA63ED" w14:paraId="240B19DF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1316D9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605240" w14:textId="6FFB276D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 w:rsidR="000F1D2C">
              <w:rPr>
                <w:rFonts w:eastAsia="Times New Roman" w:cstheme="minorHAnsi"/>
                <w:lang w:val="es-AR" w:eastAsia="en-GB"/>
              </w:rPr>
              <w:t xml:space="preserve">El sistema permanece </w:t>
            </w:r>
            <w:r w:rsidR="00EE17E7">
              <w:rPr>
                <w:rFonts w:eastAsia="Times New Roman" w:cstheme="minorHAnsi"/>
                <w:lang w:val="es-AR" w:eastAsia="en-GB"/>
              </w:rPr>
              <w:t xml:space="preserve">con los datos ingresados esperando el </w:t>
            </w:r>
            <w:r w:rsidR="00E55B86">
              <w:rPr>
                <w:rFonts w:eastAsia="Times New Roman" w:cstheme="minorHAnsi"/>
                <w:lang w:val="es-AR" w:eastAsia="en-GB"/>
              </w:rPr>
              <w:t>dato restante</w:t>
            </w:r>
            <w:r w:rsidRPr="00CA63ED">
              <w:rPr>
                <w:rFonts w:eastAsia="Times New Roman" w:cstheme="minorHAnsi"/>
                <w:lang w:val="es-AR"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01A29" w14:textId="7DB79CEF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 w:rsidR="00624A4E">
              <w:rPr>
                <w:rFonts w:eastAsia="Times New Roman" w:cstheme="minorHAnsi"/>
                <w:lang w:val="es-AR" w:eastAsia="en-GB"/>
              </w:rPr>
              <w:t xml:space="preserve">El sistema no registra tareas </w:t>
            </w:r>
            <w:r w:rsidR="00D96281">
              <w:rPr>
                <w:rFonts w:eastAsia="Times New Roman" w:cstheme="minorHAnsi"/>
                <w:lang w:val="es-AR" w:eastAsia="en-GB"/>
              </w:rPr>
              <w:t>sin que todos los campos estén completo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385BDD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mo se esperaba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292205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>
              <w:rPr>
                <w:rFonts w:eastAsia="Times New Roman" w:cstheme="minorHAnsi"/>
                <w:lang w:val="es-AR" w:eastAsia="en-GB"/>
              </w:rPr>
              <w:t>Pasó</w:t>
            </w:r>
          </w:p>
        </w:tc>
      </w:tr>
    </w:tbl>
    <w:p w14:paraId="756190E1" w14:textId="77777777" w:rsidR="00672CA0" w:rsidRPr="00CB58C8" w:rsidRDefault="00672CA0">
      <w:pPr>
        <w:rPr>
          <w:rFonts w:cstheme="minorHAnsi"/>
          <w:lang w:val="es-AR"/>
        </w:rPr>
      </w:pPr>
    </w:p>
    <w:sectPr w:rsidR="00672CA0" w:rsidRPr="00CB58C8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11AA4"/>
    <w:rsid w:val="00065545"/>
    <w:rsid w:val="00067AD5"/>
    <w:rsid w:val="000827B5"/>
    <w:rsid w:val="000E615A"/>
    <w:rsid w:val="000F1D2C"/>
    <w:rsid w:val="001705F8"/>
    <w:rsid w:val="0019227D"/>
    <w:rsid w:val="002406A3"/>
    <w:rsid w:val="00246CB2"/>
    <w:rsid w:val="00261B4B"/>
    <w:rsid w:val="00273BF6"/>
    <w:rsid w:val="00393168"/>
    <w:rsid w:val="003C3080"/>
    <w:rsid w:val="003E6561"/>
    <w:rsid w:val="00420203"/>
    <w:rsid w:val="004406F7"/>
    <w:rsid w:val="00450A82"/>
    <w:rsid w:val="00452C84"/>
    <w:rsid w:val="0046649B"/>
    <w:rsid w:val="004D0FDC"/>
    <w:rsid w:val="005C3F3C"/>
    <w:rsid w:val="005E544B"/>
    <w:rsid w:val="005F1013"/>
    <w:rsid w:val="00624A4E"/>
    <w:rsid w:val="0062745C"/>
    <w:rsid w:val="00634E77"/>
    <w:rsid w:val="006479A7"/>
    <w:rsid w:val="00672CA0"/>
    <w:rsid w:val="006938D0"/>
    <w:rsid w:val="006D3423"/>
    <w:rsid w:val="0070708D"/>
    <w:rsid w:val="007950BE"/>
    <w:rsid w:val="007D513E"/>
    <w:rsid w:val="007F3193"/>
    <w:rsid w:val="0089461E"/>
    <w:rsid w:val="008A0E53"/>
    <w:rsid w:val="00960B37"/>
    <w:rsid w:val="0097287F"/>
    <w:rsid w:val="009A2EE0"/>
    <w:rsid w:val="009E672C"/>
    <w:rsid w:val="00A05611"/>
    <w:rsid w:val="00A70791"/>
    <w:rsid w:val="00AC6DBA"/>
    <w:rsid w:val="00AD2830"/>
    <w:rsid w:val="00B5005B"/>
    <w:rsid w:val="00BE65AF"/>
    <w:rsid w:val="00BE7E0B"/>
    <w:rsid w:val="00C41690"/>
    <w:rsid w:val="00CA63ED"/>
    <w:rsid w:val="00CB58C8"/>
    <w:rsid w:val="00CC314D"/>
    <w:rsid w:val="00D62658"/>
    <w:rsid w:val="00D96281"/>
    <w:rsid w:val="00E3359D"/>
    <w:rsid w:val="00E55B86"/>
    <w:rsid w:val="00E56720"/>
    <w:rsid w:val="00E70695"/>
    <w:rsid w:val="00E73D45"/>
    <w:rsid w:val="00EE17E7"/>
    <w:rsid w:val="00F250B6"/>
    <w:rsid w:val="00F276D2"/>
    <w:rsid w:val="00F27D76"/>
    <w:rsid w:val="00FB17A2"/>
    <w:rsid w:val="00FD2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648</Words>
  <Characters>356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Santiago  Lorenzatti</cp:lastModifiedBy>
  <cp:revision>2</cp:revision>
  <dcterms:created xsi:type="dcterms:W3CDTF">2025-05-08T21:51:00Z</dcterms:created>
  <dcterms:modified xsi:type="dcterms:W3CDTF">2025-05-08T21:51:00Z</dcterms:modified>
</cp:coreProperties>
</file>